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bookmarkStart w:id="24" w:name="X628d9bdfcc6891691b3d6e75c91f87f8f4ba56f"/>
    <w:p>
      <w:pPr>
        <w:pStyle w:val="Heading1"/>
      </w:pPr>
      <w:r>
        <w:t xml:space="preserve">Cover Letter for Project Manager Position in Japan Kyoto</w:t>
      </w:r>
    </w:p>
    <w:p>
      <w:pPr>
        <w:pStyle w:val="FirstParagraph"/>
      </w:pPr>
      <w:r>
        <w:t xml:space="preserve">Dear [Company Name] Recruitment Team,</w:t>
      </w:r>
    </w:p>
    <w:p>
      <w:pPr>
        <w:pStyle w:val="BodyText"/>
      </w:pPr>
      <w:r>
        <w:t xml:space="preserve">I am writing to express my enthusiastic interest in the Project Manager position at your esteemed organization, located in the culturally rich and historically significant city of Kyoto, Japan. As a seasoned professional with over a decade of experience in project management across diverse industries, I am eager to contribute my expertise to support your innovative initiatives while immersing myself in the unique business landscape of Japan Kyoto. This opportunity aligns perfectly with my career goals and passion for fostering collaboration, driving results, and delivering projects that reflect the values of precision and excellence synonymous with Japanese business culture.</w:t>
      </w:r>
    </w:p>
    <w:bookmarkStart w:id="20" w:name="X4e24f570c8bd70565c8e866f5c185637fd22c7e"/>
    <w:p>
      <w:pPr>
        <w:pStyle w:val="Heading2"/>
      </w:pPr>
      <w:r>
        <w:t xml:space="preserve">Professional Background as a Project Manager</w:t>
      </w:r>
    </w:p>
    <w:p>
      <w:pPr>
        <w:pStyle w:val="FirstParagraph"/>
      </w:pPr>
      <w:r>
        <w:t xml:space="preserve">Throughout my career as a Project Manager, I have consistently demonstrated the ability to lead cross-functional teams, manage complex timelines, and deliver projects that exceed client expectations. My experience spans industries such as technology, construction, and international development, where I have honed skills in stakeholder engagement, risk management, and resource allocation. A key aspect of my work has been adapting to dynamic environments while maintaining a focus on quality and efficiency—qualities that are deeply embedded in the ethos of Japan Kyoto.</w:t>
      </w:r>
    </w:p>
    <w:p>
      <w:pPr>
        <w:pStyle w:val="BodyText"/>
      </w:pPr>
      <w:r>
        <w:t xml:space="preserve">For instance, in my role as a Senior Project Manager at [Previous Company Name], I spearheaded the development of a multinational software platform, coordinating teams across Asia, Europe, and North America. This project required meticulous planning and cultural sensitivity to ensure alignment with local regulations and market demands. My ability to navigate these challenges resulted in a 20% reduction in project costs and a 15% increase in client satisfaction. These achievements underscore my commitment to delivering value through strategic leadership, which I believe is essential for success in Japan Kyoto’s competitive business environment.</w:t>
      </w:r>
    </w:p>
    <w:bookmarkEnd w:id="20"/>
    <w:bookmarkStart w:id="21" w:name="Xff199920675134824cc38f754bbda916d6d4a2a"/>
    <w:p>
      <w:pPr>
        <w:pStyle w:val="Heading2"/>
      </w:pPr>
      <w:r>
        <w:t xml:space="preserve">Understanding of Japan Kyoto's Business Culture</w:t>
      </w:r>
    </w:p>
    <w:p>
      <w:pPr>
        <w:pStyle w:val="FirstParagraph"/>
      </w:pPr>
      <w:r>
        <w:t xml:space="preserve">Japan Kyoto is not only a hub of traditional craftsmanship and innovation but also a city that values harmony, precision, and long-term relationships. As a Project Manager, I recognize that success in this region requires more than technical expertise—it demands an understanding of local customs, communication styles, and the importance of trust-building. I have actively studied Japanese business practices, including the principles of "wa" (harmony) and "kaizen" (continuous improvement), which I believe are critical to fostering collaboration and achieving sustainable growth.</w:t>
      </w:r>
    </w:p>
    <w:p>
      <w:pPr>
        <w:pStyle w:val="BodyText"/>
      </w:pPr>
      <w:r>
        <w:t xml:space="preserve">My previous work with Japanese clients has further deepened my appreciation for the meticulous attention to detail that defines Kyoto’s approach to project execution. For example, during a partnership with a Kyoto-based manufacturing firm, I implemented a lean management framework that streamlined production processes and reduced waste by 30%. This experience taught me the importance of respecting local methodologies while integrating global best practices—a balance I aim to replicate in my future roles.</w:t>
      </w:r>
    </w:p>
    <w:bookmarkEnd w:id="21"/>
    <w:bookmarkStart w:id="22" w:name="why-japan-kyoto"/>
    <w:p>
      <w:pPr>
        <w:pStyle w:val="Heading2"/>
      </w:pPr>
      <w:r>
        <w:t xml:space="preserve">Why Japan Kyoto?</w:t>
      </w:r>
    </w:p>
    <w:p>
      <w:pPr>
        <w:pStyle w:val="FirstParagraph"/>
      </w:pPr>
      <w:r>
        <w:t xml:space="preserve">Kyoto’s blend of tradition and modernity makes it an ideal location for professionals who seek to contribute to a forward-thinking yet culturally rooted environment. As a Project Manager, I am particularly drawn to the city’s emphasis on sustainability, technological innovation, and community-driven development. Whether it is supporting initiatives in renewable energy, smart infrastructure, or cultural preservation projects, I am eager to apply my skills to create impactful outcomes that resonate with Kyoto’s vision for the future.</w:t>
      </w:r>
    </w:p>
    <w:p>
      <w:pPr>
        <w:pStyle w:val="BodyText"/>
      </w:pPr>
      <w:r>
        <w:t xml:space="preserve">Moreover, Kyoto’s vibrant business ecosystem offers opportunities to work alongside industry leaders who prioritize long-term success over short-term gains. I am inspired by the city’s reputation for fostering creativity and resilience, qualities that align with my own approach to project management. I am confident that my background in managing large-scale projects and my dedication to continuous learning will enable me to make meaningful contributions to your organization while embracing the unique challenges and rewards of working in Japan Kyoto.</w:t>
      </w:r>
    </w:p>
    <w:bookmarkEnd w:id="22"/>
    <w:bookmarkStart w:id="23" w:name="conclusion"/>
    <w:p>
      <w:pPr>
        <w:pStyle w:val="Heading2"/>
      </w:pPr>
      <w:r>
        <w:t xml:space="preserve">Conclusion</w:t>
      </w:r>
    </w:p>
    <w:p>
      <w:pPr>
        <w:pStyle w:val="FirstParagraph"/>
      </w:pPr>
      <w:r>
        <w:t xml:space="preserve">In conclusion, I am excited about the possibility of joining your team as a Project Manager in Japan Kyoto. My experience, cultural awareness, and passion for driving results make me a strong candidate for this role. I am particularly eager to collaborate with your team to deliver projects that reflect the excellence and innovation that define Kyoto’s business landscape.</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 I look forward to the possibility of contributing to the continued success of your company in Japan Kyot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Japan Kyoto</dc:title>
  <dc:creator/>
  <cp:keywords/>
  <dcterms:created xsi:type="dcterms:W3CDTF">2025-12-12T14:14:27Z</dcterms:created>
  <dcterms:modified xsi:type="dcterms:W3CDTF">2025-12-12T14:14:27Z</dcterms:modified>
</cp:coreProperties>
</file>

<file path=docProps/custom.xml><?xml version="1.0" encoding="utf-8"?>
<Properties xmlns="http://schemas.openxmlformats.org/officeDocument/2006/custom-properties" xmlns:vt="http://schemas.openxmlformats.org/officeDocument/2006/docPropsVTypes"/>
</file>